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3184"/>
        <w:gridCol w:w="1341"/>
        <w:gridCol w:w="807"/>
        <w:gridCol w:w="506"/>
        <w:gridCol w:w="18"/>
        <w:gridCol w:w="840"/>
        <w:gridCol w:w="572"/>
        <w:gridCol w:w="597"/>
        <w:gridCol w:w="90"/>
        <w:gridCol w:w="708"/>
        <w:gridCol w:w="1417"/>
      </w:tblGrid>
      <w:tr w:rsidR="00A51E19" w14:paraId="3F7FCCB1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A51E19" w:rsidRPr="00F53F5D" w:rsidRDefault="00A51E19" w:rsidP="00A51E19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3F470852" w:rsidR="00A51E19" w:rsidRDefault="00A51E19" w:rsidP="00A51E19">
            <w:r>
              <w:t>CS 37</w:t>
            </w:r>
          </w:p>
        </w:tc>
      </w:tr>
      <w:tr w:rsidR="00A51E19" w14:paraId="2E4DD7FC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A51E19" w:rsidRPr="00F53F5D" w:rsidRDefault="00A51E19" w:rsidP="00A51E1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231706C3" w:rsidR="00A51E19" w:rsidRDefault="00A51E19" w:rsidP="00A51E19">
            <w:r>
              <w:t>System for a Car Service Station</w:t>
            </w:r>
          </w:p>
        </w:tc>
      </w:tr>
      <w:tr w:rsidR="00A51E19" w14:paraId="12BA86D8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A51E19" w:rsidRPr="00F53F5D" w:rsidRDefault="00A51E19" w:rsidP="00A51E1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456B1991" w:rsidR="00A51E19" w:rsidRDefault="00A51E19" w:rsidP="00A51E19">
            <w:proofErr w:type="spellStart"/>
            <w:proofErr w:type="gramStart"/>
            <w:r>
              <w:t>Ms.Sanduni</w:t>
            </w:r>
            <w:proofErr w:type="spellEnd"/>
            <w:proofErr w:type="gramEnd"/>
          </w:p>
        </w:tc>
      </w:tr>
      <w:tr w:rsidR="00A51E19" w14:paraId="33D43086" w14:textId="77777777" w:rsidTr="00AA599A"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A51E19" w:rsidRPr="00F53F5D" w:rsidRDefault="00A51E19" w:rsidP="00A51E19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38C0A864" w:rsidR="00A51E19" w:rsidRDefault="00A51E19" w:rsidP="00A51E19">
            <w:r>
              <w:t xml:space="preserve">Mr. Roshan </w:t>
            </w:r>
            <w:proofErr w:type="spellStart"/>
            <w:r>
              <w:t>Abeyweera</w:t>
            </w:r>
            <w:proofErr w:type="spellEnd"/>
          </w:p>
        </w:tc>
      </w:tr>
      <w:tr w:rsidR="00832A83" w14:paraId="548AB37D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F53F5D" w:rsidRDefault="008E06AC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148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1B5C4D1A" w:rsidR="00832A83" w:rsidRDefault="005C23B6">
            <w:r>
              <w:t>xx</w:t>
            </w:r>
          </w:p>
        </w:tc>
        <w:tc>
          <w:tcPr>
            <w:tcW w:w="136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101615" w:rsidRDefault="001540C0">
            <w:pPr>
              <w:rPr>
                <w:b/>
              </w:rPr>
            </w:pPr>
            <w:r>
              <w:t xml:space="preserve">   </w:t>
            </w:r>
            <w:r w:rsidR="00832A83"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384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752CD398" w:rsidR="00832A83" w:rsidRDefault="005C23B6">
            <w:r>
              <w:t>xx</w:t>
            </w:r>
            <w:r w:rsidR="00A51E19">
              <w:t>/</w:t>
            </w:r>
            <w:r>
              <w:t>xx</w:t>
            </w:r>
            <w:r w:rsidR="00A51E19">
              <w:t>/2020</w:t>
            </w:r>
          </w:p>
        </w:tc>
      </w:tr>
      <w:tr w:rsidR="00475329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101615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 xml:space="preserve">Summary of work </w:t>
            </w:r>
            <w:r w:rsidR="0088777C" w:rsidRPr="00F53F5D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475329" w14:paraId="2A6333FE" w14:textId="77777777" w:rsidTr="00A51E19">
        <w:trPr>
          <w:trHeight w:val="161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CA53EB3" w14:textId="53BE5206" w:rsidR="00F53F5D" w:rsidRPr="00A51E19" w:rsidRDefault="00F53F5D" w:rsidP="00A51E19">
            <w:pPr>
              <w:pStyle w:val="ListParagraph"/>
              <w:numPr>
                <w:ilvl w:val="0"/>
                <w:numId w:val="8"/>
              </w:numPr>
              <w:spacing w:line="256" w:lineRule="auto"/>
              <w:ind w:left="252" w:hanging="180"/>
              <w:rPr>
                <w:rFonts w:ascii="Calibri" w:eastAsia="Calibri" w:hAnsi="Calibri" w:cs="Iskoola Pota"/>
              </w:rPr>
            </w:pPr>
          </w:p>
        </w:tc>
      </w:tr>
      <w:tr w:rsidR="00475329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F53F5D" w:rsidRDefault="002C034A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6B4258" w14:paraId="53B0FD76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6DFAC1FD" w14:textId="77777777" w:rsidR="00A51E19" w:rsidRDefault="00A51E19" w:rsidP="00A51E19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r>
              <w:t>U.W.T.O Weerasinghe</w:t>
            </w:r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57"/>
              <w:gridCol w:w="222"/>
            </w:tblGrid>
            <w:tr w:rsidR="00A51E19" w14:paraId="4BC8D685" w14:textId="77777777" w:rsidTr="00A51E19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47F0EC70" w14:textId="77777777" w:rsidR="00A51E19" w:rsidRDefault="00A51E19" w:rsidP="00A51E19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 18001912 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0AB6EDD" w14:textId="77777777" w:rsidR="00A51E19" w:rsidRDefault="00A51E19" w:rsidP="00A51E19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</w:p>
              </w:tc>
            </w:tr>
          </w:tbl>
          <w:p w14:paraId="304D5CFB" w14:textId="00E861C0" w:rsidR="006B4258" w:rsidRPr="00B86DEF" w:rsidRDefault="006B4258" w:rsidP="00A51E19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3924A1F4" w:rsidR="00AA599A" w:rsidRPr="00AA599A" w:rsidRDefault="00AA599A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</w:tc>
      </w:tr>
      <w:tr w:rsidR="006B4258" w14:paraId="39331537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5ED9A3C6" w:rsidR="006B4258" w:rsidRPr="00B86DEF" w:rsidRDefault="006B4258" w:rsidP="006B4258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5608D30" w:rsidR="006B4258" w:rsidRPr="00AA599A" w:rsidRDefault="006B4258" w:rsidP="006B4258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6B4258" w:rsidRPr="00AA599A" w:rsidRDefault="006B4258" w:rsidP="006B4258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6B4258" w:rsidRPr="00AA599A" w:rsidRDefault="006B4258" w:rsidP="006B4258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6B4258" w:rsidRPr="00AA599A" w:rsidRDefault="006B4258" w:rsidP="006B4258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6B4258" w:rsidRPr="00AA599A" w:rsidRDefault="006B4258" w:rsidP="006B4258">
            <w:pPr>
              <w:jc w:val="center"/>
            </w:pPr>
            <w:r w:rsidRPr="00AA599A">
              <w:t>5</w:t>
            </w:r>
          </w:p>
        </w:tc>
      </w:tr>
      <w:tr w:rsidR="00752160" w14:paraId="100D9B67" w14:textId="77777777" w:rsidTr="00AA599A">
        <w:trPr>
          <w:trHeight w:val="989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B07DD77" w14:textId="77777777" w:rsidR="0004113A" w:rsidRDefault="0004113A" w:rsidP="0004113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T.W.</w:t>
            </w:r>
            <w:proofErr w:type="gramStart"/>
            <w:r>
              <w:t>T.Dulshan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07"/>
            </w:tblGrid>
            <w:tr w:rsidR="0004113A" w14:paraId="3205485A" w14:textId="77777777" w:rsidTr="0004113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57C8161D" w14:textId="77777777" w:rsidR="0004113A" w:rsidRDefault="0004113A" w:rsidP="0004113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 xml:space="preserve">    18000487 </w:t>
                  </w:r>
                </w:p>
              </w:tc>
            </w:tr>
          </w:tbl>
          <w:p w14:paraId="47F88915" w14:textId="0A899438" w:rsidR="00752160" w:rsidRPr="00B86DEF" w:rsidRDefault="00752160" w:rsidP="0004113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475D87EC" w:rsidR="00CF5488" w:rsidRPr="00AA599A" w:rsidRDefault="00CF5488" w:rsidP="00752160"/>
        </w:tc>
      </w:tr>
      <w:tr w:rsidR="006B4258" w14:paraId="6FB85C5F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71E7CD5F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752160" w14:paraId="763890AD" w14:textId="77777777" w:rsidTr="00AA599A"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1E2186" w14:textId="77777777" w:rsidR="00AA599A" w:rsidRDefault="00AA599A" w:rsidP="00AA599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W.M.D.M.</w:t>
            </w:r>
            <w:proofErr w:type="gramStart"/>
            <w:r>
              <w:t>Y.Wickramanayaka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80"/>
            </w:tblGrid>
            <w:tr w:rsidR="00AA599A" w14:paraId="20AFB32A" w14:textId="77777777" w:rsidTr="00AA599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02F8DFD5" w14:textId="77777777" w:rsidR="00AA599A" w:rsidRDefault="00AA599A" w:rsidP="00AA599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1922 </w:t>
                  </w:r>
                </w:p>
              </w:tc>
            </w:tr>
          </w:tbl>
          <w:p w14:paraId="750F7197" w14:textId="6B338FBC" w:rsidR="00752160" w:rsidRPr="00B86DEF" w:rsidRDefault="00752160" w:rsidP="00AA599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77777777" w:rsidR="00CF5488" w:rsidRPr="00B86DEF" w:rsidRDefault="00CF5488" w:rsidP="005C23B6">
            <w:pPr>
              <w:spacing w:line="256" w:lineRule="auto"/>
              <w:rPr>
                <w:color w:val="A6A6A6" w:themeColor="background1" w:themeShade="A6"/>
              </w:rPr>
            </w:pPr>
          </w:p>
        </w:tc>
      </w:tr>
      <w:tr w:rsidR="006B4258" w14:paraId="3674DC72" w14:textId="77777777" w:rsidTr="00AA599A"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0076C007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752160" w14:paraId="294FDF26" w14:textId="77777777" w:rsidTr="00AA599A">
        <w:trPr>
          <w:trHeight w:val="962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1C66EB8" w14:textId="77777777" w:rsidR="00AA599A" w:rsidRDefault="00AA599A" w:rsidP="00AA599A">
            <w:pPr>
              <w:pStyle w:val="ListParagraph"/>
              <w:numPr>
                <w:ilvl w:val="0"/>
                <w:numId w:val="9"/>
              </w:numPr>
              <w:spacing w:line="256" w:lineRule="auto"/>
              <w:ind w:left="342"/>
            </w:pP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1380"/>
            </w:tblGrid>
            <w:tr w:rsidR="00AA599A" w14:paraId="315BE8AB" w14:textId="77777777" w:rsidTr="00AA599A">
              <w:trPr>
                <w:trHeight w:val="110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hideMark/>
                </w:tcPr>
                <w:p w14:paraId="7492733D" w14:textId="77777777" w:rsidR="00AA599A" w:rsidRDefault="00AA599A" w:rsidP="00AA599A">
                  <w:pPr>
                    <w:pStyle w:val="Default"/>
                    <w:spacing w:line="256" w:lineRule="auto"/>
                    <w:rPr>
                      <w:sz w:val="22"/>
                      <w:szCs w:val="22"/>
                    </w:rPr>
                  </w:pPr>
                  <w:r>
                    <w:t xml:space="preserve">     </w:t>
                  </w:r>
                  <w:r>
                    <w:rPr>
                      <w:sz w:val="22"/>
                      <w:szCs w:val="22"/>
                    </w:rPr>
                    <w:t xml:space="preserve">18000967 </w:t>
                  </w:r>
                </w:p>
              </w:tc>
            </w:tr>
          </w:tbl>
          <w:p w14:paraId="731335EE" w14:textId="65F34C63" w:rsidR="00752160" w:rsidRPr="00B86DEF" w:rsidRDefault="00752160" w:rsidP="00AA599A">
            <w:pPr>
              <w:pStyle w:val="ListParagraph"/>
              <w:ind w:left="342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77777777" w:rsidR="00B75B4B" w:rsidRPr="00B86DEF" w:rsidRDefault="00B75B4B" w:rsidP="005C23B6">
            <w:pPr>
              <w:spacing w:line="256" w:lineRule="auto"/>
              <w:rPr>
                <w:color w:val="A6A6A6" w:themeColor="background1" w:themeShade="A6"/>
              </w:rPr>
            </w:pPr>
          </w:p>
        </w:tc>
      </w:tr>
      <w:tr w:rsidR="006B4258" w14:paraId="65D6791E" w14:textId="77777777" w:rsidTr="00AA599A">
        <w:trPr>
          <w:trHeight w:val="314"/>
        </w:trPr>
        <w:tc>
          <w:tcPr>
            <w:tcW w:w="3184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3FD450A8" w:rsidR="006B4258" w:rsidRPr="00B86DEF" w:rsidRDefault="00A51E19" w:rsidP="0077147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A51E19">
              <w:t>Supervisor mark</w:t>
            </w:r>
          </w:p>
        </w:tc>
        <w:tc>
          <w:tcPr>
            <w:tcW w:w="134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7777777" w:rsidR="006B4258" w:rsidRPr="00AA599A" w:rsidRDefault="006B4258" w:rsidP="00771479">
            <w:pPr>
              <w:jc w:val="center"/>
            </w:pPr>
            <w:r w:rsidRPr="00AA599A">
              <w:t>1</w:t>
            </w:r>
          </w:p>
        </w:tc>
        <w:tc>
          <w:tcPr>
            <w:tcW w:w="1331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6B4258" w:rsidRPr="00AA599A" w:rsidRDefault="006B4258" w:rsidP="00771479">
            <w:pPr>
              <w:jc w:val="center"/>
            </w:pPr>
            <w:r w:rsidRPr="00AA599A">
              <w:t>2</w:t>
            </w:r>
          </w:p>
        </w:tc>
        <w:tc>
          <w:tcPr>
            <w:tcW w:w="14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6B4258" w:rsidRPr="00AA599A" w:rsidRDefault="006B4258" w:rsidP="00771479">
            <w:pPr>
              <w:jc w:val="center"/>
            </w:pPr>
            <w:r w:rsidRPr="00AA599A">
              <w:t>3</w:t>
            </w:r>
          </w:p>
        </w:tc>
        <w:tc>
          <w:tcPr>
            <w:tcW w:w="139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6B4258" w:rsidRPr="00AA599A" w:rsidRDefault="006B4258" w:rsidP="00771479">
            <w:pPr>
              <w:jc w:val="center"/>
            </w:pPr>
            <w:r w:rsidRPr="00AA599A">
              <w:t>4</w:t>
            </w:r>
          </w:p>
        </w:tc>
        <w:tc>
          <w:tcPr>
            <w:tcW w:w="141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6B4258" w:rsidRPr="00AA599A" w:rsidRDefault="006B4258" w:rsidP="00771479">
            <w:pPr>
              <w:jc w:val="center"/>
            </w:pPr>
            <w:r w:rsidRPr="00AA599A">
              <w:t>5</w:t>
            </w:r>
          </w:p>
        </w:tc>
      </w:tr>
      <w:tr w:rsidR="002C034A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101615" w:rsidRDefault="00BE5CE2" w:rsidP="00BA13FA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Meeting outcomes</w:t>
            </w:r>
            <w:r w:rsidR="00BA13FA" w:rsidRPr="00F53F5D">
              <w:rPr>
                <w:b/>
                <w:color w:val="000000" w:themeColor="text1"/>
              </w:rPr>
              <w:t xml:space="preserve"> </w:t>
            </w:r>
          </w:p>
        </w:tc>
      </w:tr>
      <w:tr w:rsidR="002C034A" w14:paraId="6092E2F0" w14:textId="77777777" w:rsidTr="0004113A">
        <w:trPr>
          <w:trHeight w:val="138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AA47D7" w14:textId="6A34371B" w:rsidR="00B45F46" w:rsidRDefault="0004113A" w:rsidP="0004113A">
            <w:pPr>
              <w:pStyle w:val="ListParagraph"/>
            </w:pPr>
            <w:r>
              <w:t xml:space="preserve"> </w:t>
            </w:r>
          </w:p>
        </w:tc>
      </w:tr>
      <w:tr w:rsidR="00667022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F53F5D" w:rsidRDefault="002C034A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</w:t>
            </w:r>
            <w:r w:rsidR="00BA13FA" w:rsidRPr="00F53F5D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52160" w14:paraId="4EB1DC79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1831A1E2" w:rsidR="00752160" w:rsidRPr="00B86DEF" w:rsidRDefault="0004113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04113A">
              <w:t>U.W.T.O Weerasinghe</w:t>
            </w: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7C27174" w14:textId="77777777" w:rsidR="005C23B6" w:rsidRDefault="005C23B6" w:rsidP="00AA599A"/>
          <w:p w14:paraId="5FD48917" w14:textId="77777777" w:rsidR="00B86DEF" w:rsidRDefault="00AA599A" w:rsidP="00AA599A">
            <w:pPr>
              <w:rPr>
                <w:color w:val="A6A6A6" w:themeColor="background1" w:themeShade="A6"/>
              </w:rPr>
            </w:pPr>
            <w:r w:rsidRPr="00B86DEF">
              <w:rPr>
                <w:color w:val="A6A6A6" w:themeColor="background1" w:themeShade="A6"/>
              </w:rPr>
              <w:t xml:space="preserve"> </w:t>
            </w:r>
          </w:p>
          <w:p w14:paraId="3CC1D501" w14:textId="77777777" w:rsidR="005C23B6" w:rsidRDefault="005C23B6" w:rsidP="00AA599A">
            <w:pPr>
              <w:rPr>
                <w:color w:val="A6A6A6" w:themeColor="background1" w:themeShade="A6"/>
              </w:rPr>
            </w:pPr>
          </w:p>
          <w:p w14:paraId="15B4DFC6" w14:textId="77777777" w:rsidR="005C23B6" w:rsidRDefault="005C23B6" w:rsidP="00AA599A">
            <w:pPr>
              <w:rPr>
                <w:color w:val="A6A6A6" w:themeColor="background1" w:themeShade="A6"/>
              </w:rPr>
            </w:pPr>
          </w:p>
          <w:p w14:paraId="391B77A0" w14:textId="77777777" w:rsidR="005C23B6" w:rsidRDefault="005C23B6" w:rsidP="00AA599A">
            <w:pPr>
              <w:rPr>
                <w:color w:val="A6A6A6" w:themeColor="background1" w:themeShade="A6"/>
              </w:rPr>
            </w:pPr>
          </w:p>
          <w:p w14:paraId="09319871" w14:textId="56F96819" w:rsidR="005C23B6" w:rsidRPr="00B86DEF" w:rsidRDefault="005C23B6" w:rsidP="00AA599A">
            <w:pPr>
              <w:rPr>
                <w:color w:val="A6A6A6" w:themeColor="background1" w:themeShade="A6"/>
              </w:rPr>
            </w:pPr>
          </w:p>
        </w:tc>
      </w:tr>
      <w:tr w:rsidR="00752160" w14:paraId="7DA3338D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6F352C" w14:textId="32A9334F" w:rsidR="0004113A" w:rsidRPr="0004113A" w:rsidRDefault="0004113A" w:rsidP="0004113A">
            <w:pPr>
              <w:pStyle w:val="ListParagraph"/>
              <w:numPr>
                <w:ilvl w:val="0"/>
                <w:numId w:val="7"/>
              </w:numPr>
              <w:ind w:left="342"/>
            </w:pPr>
            <w:proofErr w:type="spellStart"/>
            <w:r w:rsidRPr="0004113A">
              <w:t>T.W.</w:t>
            </w:r>
            <w:proofErr w:type="gramStart"/>
            <w:r w:rsidRPr="0004113A">
              <w:t>T.Dulshan</w:t>
            </w:r>
            <w:proofErr w:type="spellEnd"/>
            <w:proofErr w:type="gramEnd"/>
          </w:p>
          <w:p w14:paraId="1863FB5B" w14:textId="43897C40" w:rsidR="00752160" w:rsidRPr="00B86DEF" w:rsidRDefault="00752160" w:rsidP="0004113A">
            <w:pPr>
              <w:pStyle w:val="ListParagraph"/>
              <w:ind w:left="0"/>
              <w:rPr>
                <w:color w:val="A6A6A6" w:themeColor="background1" w:themeShade="A6"/>
              </w:rPr>
            </w:pPr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A438ADD" w14:textId="77777777" w:rsidR="00752160" w:rsidRDefault="00752160"/>
          <w:p w14:paraId="40AA82D2" w14:textId="77777777" w:rsidR="005C23B6" w:rsidRDefault="005C23B6">
            <w:pPr>
              <w:rPr>
                <w:color w:val="A6A6A6" w:themeColor="background1" w:themeShade="A6"/>
              </w:rPr>
            </w:pPr>
          </w:p>
          <w:p w14:paraId="3123C2D7" w14:textId="77777777" w:rsidR="005C23B6" w:rsidRDefault="005C23B6">
            <w:pPr>
              <w:rPr>
                <w:color w:val="A6A6A6" w:themeColor="background1" w:themeShade="A6"/>
              </w:rPr>
            </w:pPr>
          </w:p>
          <w:p w14:paraId="5729E781" w14:textId="686977BF" w:rsidR="005C23B6" w:rsidRPr="00B86DEF" w:rsidRDefault="005C23B6">
            <w:pPr>
              <w:rPr>
                <w:color w:val="A6A6A6" w:themeColor="background1" w:themeShade="A6"/>
              </w:rPr>
            </w:pPr>
          </w:p>
        </w:tc>
      </w:tr>
      <w:tr w:rsidR="00752160" w14:paraId="1F5F3EB8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25508373" w:rsidR="00752160" w:rsidRPr="00B86DEF" w:rsidRDefault="00AA599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proofErr w:type="spellStart"/>
            <w:r>
              <w:t>W.M.D.M.</w:t>
            </w:r>
            <w:proofErr w:type="gramStart"/>
            <w:r>
              <w:t>Y.Wickramanayaka</w:t>
            </w:r>
            <w:proofErr w:type="spellEnd"/>
            <w:proofErr w:type="gramEnd"/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4B2B2D" w14:textId="77777777" w:rsidR="00752160" w:rsidRDefault="00752160" w:rsidP="005C23B6">
            <w:pPr>
              <w:rPr>
                <w:color w:val="A6A6A6" w:themeColor="background1" w:themeShade="A6"/>
              </w:rPr>
            </w:pPr>
          </w:p>
          <w:p w14:paraId="30F0B058" w14:textId="2A53CBF6" w:rsidR="005C23B6" w:rsidRDefault="005C23B6" w:rsidP="005C23B6">
            <w:pPr>
              <w:rPr>
                <w:color w:val="A6A6A6" w:themeColor="background1" w:themeShade="A6"/>
              </w:rPr>
            </w:pPr>
          </w:p>
          <w:p w14:paraId="6BC4687E" w14:textId="77777777" w:rsidR="005C23B6" w:rsidRDefault="005C23B6" w:rsidP="005C23B6">
            <w:pPr>
              <w:rPr>
                <w:color w:val="A6A6A6" w:themeColor="background1" w:themeShade="A6"/>
              </w:rPr>
            </w:pPr>
          </w:p>
          <w:p w14:paraId="47A85204" w14:textId="70C42C9E" w:rsidR="005C23B6" w:rsidRPr="00B86DEF" w:rsidRDefault="005C23B6" w:rsidP="005C23B6">
            <w:pPr>
              <w:rPr>
                <w:color w:val="A6A6A6" w:themeColor="background1" w:themeShade="A6"/>
              </w:rPr>
            </w:pPr>
          </w:p>
        </w:tc>
      </w:tr>
      <w:tr w:rsidR="00752160" w14:paraId="6D1BBEA8" w14:textId="77777777" w:rsidTr="00AA599A">
        <w:trPr>
          <w:trHeight w:val="70"/>
        </w:trPr>
        <w:tc>
          <w:tcPr>
            <w:tcW w:w="318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4B690C1E" w:rsidR="00752160" w:rsidRPr="00B86DEF" w:rsidRDefault="00AA599A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</w:tc>
        <w:tc>
          <w:tcPr>
            <w:tcW w:w="6896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44D370A" w14:textId="77777777" w:rsidR="00AA599A" w:rsidRDefault="00AA599A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  <w:p w14:paraId="4F8C4C2D" w14:textId="77777777" w:rsidR="005C23B6" w:rsidRDefault="005C23B6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  <w:p w14:paraId="648FCB92" w14:textId="77777777" w:rsidR="005C23B6" w:rsidRDefault="005C23B6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  <w:p w14:paraId="638E81F0" w14:textId="68E99897" w:rsidR="005C23B6" w:rsidRPr="00AA599A" w:rsidRDefault="005C23B6" w:rsidP="005C23B6">
            <w:pPr>
              <w:spacing w:line="256" w:lineRule="auto"/>
              <w:rPr>
                <w:rFonts w:ascii="Calibri" w:eastAsia="Calibri" w:hAnsi="Calibri" w:cs="Iskoola Pota"/>
              </w:rPr>
            </w:pPr>
          </w:p>
        </w:tc>
      </w:tr>
      <w:tr w:rsidR="00237BC0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50CB5E78" w:rsidR="00237BC0" w:rsidRPr="00F53F5D" w:rsidRDefault="00237BC0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lastRenderedPageBreak/>
              <w:t>Supervisor’s</w:t>
            </w:r>
            <w:r w:rsidR="00EE568E" w:rsidRPr="00F53F5D">
              <w:rPr>
                <w:b/>
                <w:color w:val="000000" w:themeColor="text1"/>
              </w:rPr>
              <w:t xml:space="preserve">/ </w:t>
            </w:r>
            <w:r w:rsidR="00E629B5">
              <w:rPr>
                <w:b/>
                <w:color w:val="000000" w:themeColor="text1"/>
              </w:rPr>
              <w:t>Co-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  <w:color w:val="000000" w:themeColor="text1"/>
              </w:rPr>
              <w:t>Remark</w:t>
            </w:r>
          </w:p>
        </w:tc>
      </w:tr>
      <w:tr w:rsidR="00237BC0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B98241" w14:textId="77777777" w:rsidR="00B0088E" w:rsidRDefault="00B0088E" w:rsidP="00AA599A"/>
        </w:tc>
      </w:tr>
      <w:tr w:rsidR="0090126C" w14:paraId="1FEEC788" w14:textId="77777777" w:rsidTr="00AA599A">
        <w:trPr>
          <w:trHeight w:val="215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90126C" w:rsidRPr="00F53F5D" w:rsidRDefault="002A3859">
            <w:pPr>
              <w:rPr>
                <w:b/>
              </w:rPr>
            </w:pPr>
            <w:r w:rsidRPr="00F53F5D">
              <w:rPr>
                <w:b/>
              </w:rPr>
              <w:t>Supervisor’s</w:t>
            </w:r>
            <w:r w:rsidR="00C93B6A" w:rsidRPr="00F53F5D">
              <w:rPr>
                <w:b/>
              </w:rPr>
              <w:t xml:space="preserve"> and </w:t>
            </w:r>
            <w:r w:rsidR="00E629B5">
              <w:rPr>
                <w:b/>
              </w:rPr>
              <w:t xml:space="preserve">Co- </w:t>
            </w:r>
            <w:r w:rsidR="00E629B5"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 w:rsidR="006B4258"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2027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90126C" w:rsidRDefault="0090126C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215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90126C" w:rsidRDefault="0090126C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 Unicode MS"/>
                  <w14:uncheckedState w14:val="2610" w14:font="Arial Unicode MS"/>
                </w14:checkbox>
              </w:sdtPr>
              <w:sdtEndPr/>
              <w:sdtContent>
                <w:r w:rsidR="00B0088E"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3221C0" w14:paraId="3970388D" w14:textId="77777777" w:rsidTr="00AA599A">
        <w:trPr>
          <w:trHeight w:val="548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3221C0" w:rsidRDefault="00E629B5" w:rsidP="0014533F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="003221C0">
              <w:t>signature</w:t>
            </w:r>
          </w:p>
        </w:tc>
        <w:tc>
          <w:tcPr>
            <w:tcW w:w="4242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3221C0" w:rsidRDefault="003221C0"/>
        </w:tc>
      </w:tr>
      <w:tr w:rsidR="000F301A" w14:paraId="4BF6CD7B" w14:textId="77777777" w:rsidTr="00AA599A">
        <w:trPr>
          <w:trHeight w:val="548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0F301A" w:rsidRDefault="000F301A" w:rsidP="00C93B6A">
            <w:r>
              <w:t>Supervisor’s signature</w:t>
            </w:r>
          </w:p>
        </w:tc>
        <w:tc>
          <w:tcPr>
            <w:tcW w:w="4242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0F301A" w:rsidRDefault="000F301A"/>
        </w:tc>
      </w:tr>
      <w:tr w:rsidR="00475329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475329" w:rsidRPr="00F53F5D" w:rsidRDefault="0014533F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Any Other </w:t>
            </w:r>
            <w:r w:rsidR="002866F3" w:rsidRPr="00F53F5D">
              <w:rPr>
                <w:b/>
                <w:color w:val="000000" w:themeColor="text1"/>
              </w:rPr>
              <w:t>Notes</w:t>
            </w:r>
            <w:r w:rsidR="00C94708"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2C034A" w14:paraId="65BE5535" w14:textId="77777777" w:rsidTr="00752D68">
        <w:trPr>
          <w:trHeight w:val="2087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B45F46" w:rsidRDefault="00B45F46" w:rsidP="009221F0"/>
          <w:p w14:paraId="2AF203B6" w14:textId="77777777" w:rsidR="00EE6DE3" w:rsidRDefault="00EE6DE3" w:rsidP="009221F0"/>
          <w:p w14:paraId="096A226E" w14:textId="77777777" w:rsidR="00EE6DE3" w:rsidRDefault="00EE6DE3" w:rsidP="009221F0"/>
          <w:p w14:paraId="64ECF8B5" w14:textId="77777777" w:rsidR="00EE6DE3" w:rsidRDefault="00EE6DE3" w:rsidP="009221F0"/>
          <w:p w14:paraId="2105030C" w14:textId="77777777" w:rsidR="00EE6DE3" w:rsidRDefault="00EE6DE3" w:rsidP="009221F0"/>
          <w:p w14:paraId="77093807" w14:textId="77777777" w:rsidR="00EE6DE3" w:rsidRDefault="00EE6DE3" w:rsidP="009221F0"/>
          <w:p w14:paraId="0F679EBE" w14:textId="77777777" w:rsidR="00EE6DE3" w:rsidRDefault="00EE6DE3" w:rsidP="009221F0"/>
          <w:p w14:paraId="1224CD14" w14:textId="77777777" w:rsidR="00EE6DE3" w:rsidRDefault="00EE6DE3" w:rsidP="009221F0"/>
          <w:p w14:paraId="207B95BA" w14:textId="77777777" w:rsidR="00EE6DE3" w:rsidRDefault="00EE6DE3" w:rsidP="009221F0"/>
          <w:p w14:paraId="762E3543" w14:textId="402BB339" w:rsidR="00EE6DE3" w:rsidRDefault="00EE6DE3" w:rsidP="009221F0"/>
        </w:tc>
      </w:tr>
      <w:tr w:rsidR="00494D93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494D93" w14:paraId="41752CBF" w14:textId="77777777" w:rsidTr="00AA599A">
        <w:trPr>
          <w:trHeight w:val="125"/>
        </w:trPr>
        <w:tc>
          <w:tcPr>
            <w:tcW w:w="5838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117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F53F5D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</w:t>
            </w:r>
            <w:r w:rsidR="00494D93" w:rsidRPr="00F53F5D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2125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F53F5D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AA599A" w14:paraId="3865B20C" w14:textId="77777777" w:rsidTr="00AA599A">
        <w:trPr>
          <w:trHeight w:val="422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4A40AB6C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).  </w:t>
            </w:r>
            <w:r>
              <w:t>U.W.T.O Weerasinghe</w:t>
            </w:r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2DFD277A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1912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2B28BBAB" w:rsidR="00AA599A" w:rsidRPr="0014533F" w:rsidRDefault="005C23B6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63E0339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i1025" type="#_x0000_t75" alt="A picture containing drawing&#10;&#10;Description automatically generated" style="width:43.2pt;height:25.2pt;visibility:visible;mso-wrap-style:square">
                  <v:imagedata r:id="rId8" o:title="A picture containing drawing&#10;&#10;Description automatically generated"/>
                </v:shape>
              </w:pict>
            </w:r>
          </w:p>
        </w:tc>
      </w:tr>
      <w:tr w:rsidR="00AA599A" w14:paraId="00C9CEB4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25FAF042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). </w:t>
            </w:r>
            <w:proofErr w:type="spellStart"/>
            <w:r>
              <w:rPr>
                <w:color w:val="000000" w:themeColor="text1"/>
              </w:rPr>
              <w:t>T.W.</w:t>
            </w:r>
            <w:proofErr w:type="gramStart"/>
            <w:r>
              <w:rPr>
                <w:color w:val="000000" w:themeColor="text1"/>
              </w:rPr>
              <w:t>T.Dulshan</w:t>
            </w:r>
            <w:proofErr w:type="spellEnd"/>
            <w:proofErr w:type="gram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26DFEB58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0487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7B14EC94" w:rsidR="00AA599A" w:rsidRPr="0014533F" w:rsidRDefault="005C23B6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775460DD">
                <v:shape id="Picture 8" o:spid="_x0000_i1026" type="#_x0000_t75" alt="A picture containing food&#10;&#10;Description automatically generated" style="width:49.2pt;height:33.6pt;visibility:visible;mso-wrap-style:square">
                  <v:imagedata r:id="rId9" o:title="A picture containing food&#10;&#10;Description automatically generated"/>
                </v:shape>
              </w:pict>
            </w:r>
          </w:p>
        </w:tc>
      </w:tr>
      <w:tr w:rsidR="00AA599A" w14:paraId="5B2D571B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55B8CA39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).</w:t>
            </w:r>
            <w:r>
              <w:t xml:space="preserve"> </w:t>
            </w:r>
            <w:proofErr w:type="spellStart"/>
            <w:r>
              <w:rPr>
                <w:color w:val="000000" w:themeColor="text1"/>
              </w:rPr>
              <w:t>W.M.D.M.</w:t>
            </w:r>
            <w:proofErr w:type="gramStart"/>
            <w:r>
              <w:rPr>
                <w:color w:val="000000" w:themeColor="text1"/>
              </w:rPr>
              <w:t>Y.Wickramanayaka</w:t>
            </w:r>
            <w:proofErr w:type="spellEnd"/>
            <w:proofErr w:type="gram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2D32DB87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1922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ABF9E2E" w:rsidR="00AA599A" w:rsidRPr="0014533F" w:rsidRDefault="005C23B6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131C9653">
                <v:shape id="Picture 6" o:spid="_x0000_i1027" type="#_x0000_t75" alt="A picture containing shirt&#10;&#10;Description automatically generated" style="width:43.2pt;height:31.2pt;visibility:visible;mso-wrap-style:square">
                  <v:imagedata r:id="rId10" o:title="A picture containing shirt&#10;&#10;Description automatically generated"/>
                </v:shape>
              </w:pict>
            </w:r>
          </w:p>
        </w:tc>
      </w:tr>
      <w:tr w:rsidR="00AA599A" w14:paraId="71309216" w14:textId="77777777" w:rsidTr="00AA599A">
        <w:trPr>
          <w:trHeight w:val="440"/>
        </w:trPr>
        <w:tc>
          <w:tcPr>
            <w:tcW w:w="5838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C164A50" w:rsidR="00AA599A" w:rsidRPr="00494D93" w:rsidRDefault="00AA599A" w:rsidP="00AA599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).</w:t>
            </w:r>
            <w:r>
              <w:t xml:space="preserve">  </w:t>
            </w:r>
            <w:proofErr w:type="spellStart"/>
            <w:r>
              <w:t>W.K.B.</w:t>
            </w:r>
            <w:proofErr w:type="gramStart"/>
            <w:r>
              <w:t>K.Madhushanka</w:t>
            </w:r>
            <w:proofErr w:type="spellEnd"/>
            <w:proofErr w:type="gramEnd"/>
          </w:p>
        </w:tc>
        <w:tc>
          <w:tcPr>
            <w:tcW w:w="2117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2E2DC26B" w:rsidR="00AA599A" w:rsidRPr="0014533F" w:rsidRDefault="00AA599A" w:rsidP="00AA599A">
            <w:pPr>
              <w:rPr>
                <w:color w:val="A6A6A6" w:themeColor="background1" w:themeShade="A6"/>
              </w:rPr>
            </w:pPr>
            <w:r>
              <w:t>18000967</w:t>
            </w:r>
          </w:p>
        </w:tc>
        <w:tc>
          <w:tcPr>
            <w:tcW w:w="2125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058A8D1B" w:rsidR="00AA599A" w:rsidRPr="0014533F" w:rsidRDefault="005C23B6" w:rsidP="00AA599A">
            <w:pPr>
              <w:rPr>
                <w:color w:val="A6A6A6" w:themeColor="background1" w:themeShade="A6"/>
              </w:rPr>
            </w:pPr>
            <w:r>
              <w:rPr>
                <w:noProof/>
                <w:color w:val="A6A6A6" w:themeColor="background1" w:themeShade="A6"/>
                <w:lang w:bidi="ta-IN"/>
              </w:rPr>
              <w:pict w14:anchorId="2C885751">
                <v:shape id="Picture 7" o:spid="_x0000_i1028" type="#_x0000_t75" alt="A picture containing food, drawing&#10;&#10;Description automatically generated" style="width:40.8pt;height:34.8pt;visibility:visible;mso-wrap-style:square">
                  <v:imagedata r:id="rId11" o:title="A picture containing food, drawing&#10;&#10;Description automatically generated"/>
                </v:shape>
              </w:pict>
            </w:r>
          </w:p>
        </w:tc>
      </w:tr>
    </w:tbl>
    <w:p w14:paraId="5E2C023D" w14:textId="77777777" w:rsidR="00475329" w:rsidRDefault="00475329"/>
    <w:sectPr w:rsidR="00475329" w:rsidSect="0067124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715BA" w14:textId="77777777" w:rsidR="007F0FBB" w:rsidRDefault="007F0FBB" w:rsidP="002E2F89">
      <w:pPr>
        <w:spacing w:after="0" w:line="240" w:lineRule="auto"/>
      </w:pPr>
      <w:r>
        <w:separator/>
      </w:r>
    </w:p>
  </w:endnote>
  <w:endnote w:type="continuationSeparator" w:id="0">
    <w:p w14:paraId="46998DA3" w14:textId="77777777" w:rsidR="007F0FBB" w:rsidRDefault="007F0FBB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D3F4ED" w14:textId="77777777" w:rsidR="007F0FBB" w:rsidRDefault="007F0FBB" w:rsidP="002E2F89">
      <w:pPr>
        <w:spacing w:after="0" w:line="240" w:lineRule="auto"/>
      </w:pPr>
      <w:r>
        <w:separator/>
      </w:r>
    </w:p>
  </w:footnote>
  <w:footnote w:type="continuationSeparator" w:id="0">
    <w:p w14:paraId="186199E8" w14:textId="77777777" w:rsidR="007F0FBB" w:rsidRDefault="007F0FBB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83532"/>
    <w:multiLevelType w:val="hybridMultilevel"/>
    <w:tmpl w:val="B8C614D0"/>
    <w:lvl w:ilvl="0" w:tplc="EF5AD3A0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FA5C87"/>
    <w:multiLevelType w:val="hybridMultilevel"/>
    <w:tmpl w:val="1436AFAC"/>
    <w:lvl w:ilvl="0" w:tplc="085AD88E">
      <w:start w:val="1"/>
      <w:numFmt w:val="decimal"/>
      <w:lvlText w:val="[%1]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0038E"/>
    <w:multiLevelType w:val="hybridMultilevel"/>
    <w:tmpl w:val="0D9EA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0"/>
  </w:num>
  <w:num w:numId="5">
    <w:abstractNumId w:val="3"/>
  </w:num>
  <w:num w:numId="6">
    <w:abstractNumId w:val="5"/>
  </w:num>
  <w:num w:numId="7">
    <w:abstractNumId w:val="1"/>
  </w:num>
  <w:num w:numId="8">
    <w:abstractNumId w:val="4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4113A"/>
    <w:rsid w:val="000F301A"/>
    <w:rsid w:val="00101615"/>
    <w:rsid w:val="00141450"/>
    <w:rsid w:val="0014533F"/>
    <w:rsid w:val="001540C0"/>
    <w:rsid w:val="001A021A"/>
    <w:rsid w:val="00237BC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2F7A58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768F1"/>
    <w:rsid w:val="005B67DB"/>
    <w:rsid w:val="005C23B6"/>
    <w:rsid w:val="005E100C"/>
    <w:rsid w:val="00602293"/>
    <w:rsid w:val="0061716D"/>
    <w:rsid w:val="0064538D"/>
    <w:rsid w:val="006601EA"/>
    <w:rsid w:val="00667022"/>
    <w:rsid w:val="00671246"/>
    <w:rsid w:val="006A50DD"/>
    <w:rsid w:val="006B4258"/>
    <w:rsid w:val="006B7D58"/>
    <w:rsid w:val="006C7335"/>
    <w:rsid w:val="0071351E"/>
    <w:rsid w:val="00746DBC"/>
    <w:rsid w:val="00752160"/>
    <w:rsid w:val="00752D68"/>
    <w:rsid w:val="00780383"/>
    <w:rsid w:val="007B2FF9"/>
    <w:rsid w:val="007F0B44"/>
    <w:rsid w:val="007F0FBB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51E19"/>
    <w:rsid w:val="00AA599A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customStyle="1" w:styleId="Default">
    <w:name w:val="Default"/>
    <w:rsid w:val="00A51E1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2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4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458C9-644C-4191-8D92-F60607DE1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Thenuka Ovin</cp:lastModifiedBy>
  <cp:revision>48</cp:revision>
  <dcterms:created xsi:type="dcterms:W3CDTF">2016-09-28T06:15:00Z</dcterms:created>
  <dcterms:modified xsi:type="dcterms:W3CDTF">2020-05-16T20:11:00Z</dcterms:modified>
</cp:coreProperties>
</file>